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8436C" w14:textId="04B24D7A" w:rsidR="00320D1C" w:rsidRDefault="00320D1C" w:rsidP="001F0AF1">
      <w:pPr>
        <w:pStyle w:val="Heading1"/>
      </w:pPr>
      <w:r>
        <w:t>Power Up Challenge Requirements</w:t>
      </w:r>
    </w:p>
    <w:p w14:paraId="209B8426" w14:textId="77777777" w:rsidR="00320D1C" w:rsidRDefault="00320D1C"/>
    <w:p w14:paraId="1366E46A" w14:textId="0443A3AB" w:rsidR="00320D1C" w:rsidRDefault="00320D1C">
      <w:r>
        <w:t>Business scenarios (Animal Shelter)</w:t>
      </w:r>
    </w:p>
    <w:p w14:paraId="2B5755DB" w14:textId="1C5C1BAA" w:rsidR="00320D1C" w:rsidRDefault="00320D1C">
      <w:r w:rsidRPr="00320D1C">
        <w:rPr>
          <w:noProof/>
        </w:rPr>
        <w:drawing>
          <wp:inline distT="0" distB="0" distL="0" distR="0" wp14:anchorId="149E0261" wp14:editId="6AD05BF0">
            <wp:extent cx="5943600" cy="2875915"/>
            <wp:effectExtent l="0" t="0" r="0" b="635"/>
            <wp:docPr id="18410803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08035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239C0" w14:textId="144992D1" w:rsidR="00320D1C" w:rsidRDefault="00320D1C">
      <w:r>
        <w:t xml:space="preserve">Paw &amp; Heart is an animal rescue charity that operates animal shelters and </w:t>
      </w:r>
      <w:proofErr w:type="gramStart"/>
      <w:r>
        <w:t>liaises</w:t>
      </w:r>
      <w:proofErr w:type="gramEnd"/>
      <w:r>
        <w:t xml:space="preserve"> with local families to foster animals.  The goal is to help every pet to get the veterinary care they need and to find their forever home.</w:t>
      </w:r>
    </w:p>
    <w:p w14:paraId="106362A0" w14:textId="341DA252" w:rsidR="00320D1C" w:rsidRDefault="00320D1C">
      <w:r>
        <w:t xml:space="preserve">The organization </w:t>
      </w:r>
      <w:r w:rsidR="00E04CE4">
        <w:t>aims</w:t>
      </w:r>
      <w:r>
        <w:t xml:space="preserve"> to:</w:t>
      </w:r>
    </w:p>
    <w:p w14:paraId="3CADA1F5" w14:textId="43DFAC6A" w:rsidR="00320D1C" w:rsidRDefault="00320D1C" w:rsidP="00320D1C">
      <w:pPr>
        <w:pStyle w:val="ListParagraph"/>
        <w:numPr>
          <w:ilvl w:val="0"/>
          <w:numId w:val="2"/>
        </w:numPr>
      </w:pPr>
      <w:r>
        <w:t>Improve record-keeping on animals staying at their shelter and foster homes.</w:t>
      </w:r>
    </w:p>
    <w:p w14:paraId="59FB260C" w14:textId="76E635A5" w:rsidR="00320D1C" w:rsidRDefault="00320D1C" w:rsidP="00320D1C">
      <w:pPr>
        <w:pStyle w:val="ListParagraph"/>
        <w:numPr>
          <w:ilvl w:val="0"/>
          <w:numId w:val="2"/>
        </w:numPr>
      </w:pPr>
      <w:r>
        <w:t>Make it easier for foster or adoption families to provide support.</w:t>
      </w:r>
    </w:p>
    <w:p w14:paraId="2CA57E27" w14:textId="78A504A8" w:rsidR="00320D1C" w:rsidRDefault="00320D1C" w:rsidP="00320D1C">
      <w:pPr>
        <w:pStyle w:val="ListParagraph"/>
        <w:numPr>
          <w:ilvl w:val="0"/>
          <w:numId w:val="2"/>
        </w:numPr>
      </w:pPr>
      <w:r>
        <w:t>Provide the social media team with insightful reports to help them encourage more people to foster or adopt a pet.</w:t>
      </w:r>
    </w:p>
    <w:p w14:paraId="649165DA" w14:textId="77777777" w:rsidR="00320D1C" w:rsidRDefault="00320D1C"/>
    <w:p w14:paraId="0FD0AA5E" w14:textId="6FC70D4F" w:rsidR="00320D1C" w:rsidRDefault="00320D1C">
      <w:r>
        <w:t>Overview</w:t>
      </w:r>
    </w:p>
    <w:p w14:paraId="0CD5CE5D" w14:textId="490E5D8A" w:rsidR="00320D1C" w:rsidRDefault="00320D1C" w:rsidP="00320D1C">
      <w:pPr>
        <w:pStyle w:val="ListParagraph"/>
        <w:numPr>
          <w:ilvl w:val="0"/>
          <w:numId w:val="1"/>
        </w:numPr>
      </w:pPr>
      <w:r>
        <w:t>Mandatory Requirements for successful completion of the course</w:t>
      </w:r>
    </w:p>
    <w:p w14:paraId="4AF84B04" w14:textId="64D2B0DC" w:rsidR="00320D1C" w:rsidRDefault="00320D1C" w:rsidP="00320D1C">
      <w:pPr>
        <w:pStyle w:val="ListParagraph"/>
        <w:numPr>
          <w:ilvl w:val="0"/>
          <w:numId w:val="1"/>
        </w:numPr>
      </w:pPr>
      <w:r>
        <w:t>Apply your knowledge and skills acquired during this course.</w:t>
      </w:r>
    </w:p>
    <w:p w14:paraId="08922D16" w14:textId="7B28C2FB" w:rsidR="00320D1C" w:rsidRDefault="00320D1C" w:rsidP="00320D1C">
      <w:pPr>
        <w:pStyle w:val="ListParagraph"/>
        <w:numPr>
          <w:ilvl w:val="0"/>
          <w:numId w:val="1"/>
        </w:numPr>
      </w:pPr>
      <w:r>
        <w:t>Requirements span across</w:t>
      </w:r>
    </w:p>
    <w:p w14:paraId="4BC77ADD" w14:textId="72E698C7" w:rsidR="00320D1C" w:rsidRDefault="00320D1C" w:rsidP="00320D1C">
      <w:pPr>
        <w:pStyle w:val="ListParagraph"/>
        <w:numPr>
          <w:ilvl w:val="1"/>
          <w:numId w:val="1"/>
        </w:numPr>
      </w:pPr>
      <w:r>
        <w:t>Dataverse</w:t>
      </w:r>
    </w:p>
    <w:p w14:paraId="327897F3" w14:textId="09A4F018" w:rsidR="00320D1C" w:rsidRDefault="00320D1C" w:rsidP="00320D1C">
      <w:pPr>
        <w:pStyle w:val="ListParagraph"/>
        <w:numPr>
          <w:ilvl w:val="1"/>
          <w:numId w:val="1"/>
        </w:numPr>
      </w:pPr>
      <w:r>
        <w:t>Power Apps (Model-driven app &amp; Canvas Apps)</w:t>
      </w:r>
    </w:p>
    <w:p w14:paraId="5E98C89F" w14:textId="171C4FF9" w:rsidR="00320D1C" w:rsidRDefault="00320D1C" w:rsidP="00320D1C">
      <w:pPr>
        <w:pStyle w:val="ListParagraph"/>
        <w:numPr>
          <w:ilvl w:val="1"/>
          <w:numId w:val="1"/>
        </w:numPr>
      </w:pPr>
      <w:r>
        <w:t xml:space="preserve">Power Automate cloud </w:t>
      </w:r>
      <w:r w:rsidR="006F1F78">
        <w:t>flows.</w:t>
      </w:r>
    </w:p>
    <w:p w14:paraId="0864B71D" w14:textId="05CD9C55" w:rsidR="00320D1C" w:rsidRDefault="00320D1C" w:rsidP="00320D1C">
      <w:pPr>
        <w:pStyle w:val="ListParagraph"/>
        <w:numPr>
          <w:ilvl w:val="1"/>
          <w:numId w:val="1"/>
        </w:numPr>
      </w:pPr>
      <w:r>
        <w:t>Power BI reports</w:t>
      </w:r>
    </w:p>
    <w:p w14:paraId="4E5C1A10" w14:textId="2F3CCDBF" w:rsidR="00320D1C" w:rsidRDefault="0034276C" w:rsidP="00320D1C">
      <w:r>
        <w:t>High-Level</w:t>
      </w:r>
      <w:r w:rsidR="006872ED">
        <w:t xml:space="preserve"> uses-cases</w:t>
      </w:r>
    </w:p>
    <w:p w14:paraId="6F0403F5" w14:textId="4E3A0D80" w:rsidR="006872ED" w:rsidRDefault="0034276C" w:rsidP="0034276C">
      <w:pPr>
        <w:pStyle w:val="ListParagraph"/>
        <w:numPr>
          <w:ilvl w:val="0"/>
          <w:numId w:val="3"/>
        </w:numPr>
      </w:pPr>
      <w:r>
        <w:t>Create Dataverse tables and load available shelter data.</w:t>
      </w:r>
    </w:p>
    <w:p w14:paraId="7CC198D6" w14:textId="5318EA09" w:rsidR="00B46CEF" w:rsidRDefault="00737619" w:rsidP="00B46CEF">
      <w:pPr>
        <w:pStyle w:val="ListParagraph"/>
        <w:numPr>
          <w:ilvl w:val="1"/>
          <w:numId w:val="3"/>
        </w:numPr>
      </w:pPr>
      <w:r>
        <w:t>Persona: Shelter Staff</w:t>
      </w:r>
    </w:p>
    <w:p w14:paraId="47B51B76" w14:textId="4D01C9D9" w:rsidR="00737619" w:rsidRDefault="00737619" w:rsidP="00B46CEF">
      <w:pPr>
        <w:pStyle w:val="ListParagraph"/>
        <w:numPr>
          <w:ilvl w:val="1"/>
          <w:numId w:val="3"/>
        </w:numPr>
      </w:pPr>
      <w:r>
        <w:t>Use Case: To effectively manage all shelter data in one place.</w:t>
      </w:r>
    </w:p>
    <w:p w14:paraId="39A0C4A2" w14:textId="7D8AFF7F" w:rsidR="00C41CF6" w:rsidRDefault="00C41CF6" w:rsidP="00B46CEF">
      <w:pPr>
        <w:pStyle w:val="ListParagraph"/>
        <w:numPr>
          <w:ilvl w:val="1"/>
          <w:numId w:val="3"/>
        </w:numPr>
      </w:pPr>
      <w:r>
        <w:t xml:space="preserve">Create data structure &amp; import the shelter data provided in the </w:t>
      </w:r>
      <w:r w:rsidR="001C3326">
        <w:t>P</w:t>
      </w:r>
      <w:r>
        <w:t>ower Up Challenge resources.</w:t>
      </w:r>
    </w:p>
    <w:p w14:paraId="3C1BD8AD" w14:textId="7F5F69E3" w:rsidR="00C41CF6" w:rsidRDefault="00C41CF6" w:rsidP="00C41CF6">
      <w:pPr>
        <w:pStyle w:val="ListParagraph"/>
        <w:numPr>
          <w:ilvl w:val="2"/>
          <w:numId w:val="3"/>
        </w:numPr>
      </w:pPr>
      <w:r>
        <w:t>Animal Data</w:t>
      </w:r>
    </w:p>
    <w:p w14:paraId="4185FCBF" w14:textId="7A167448" w:rsidR="00C41CF6" w:rsidRDefault="00C41CF6" w:rsidP="00C41CF6">
      <w:pPr>
        <w:pStyle w:val="ListParagraph"/>
        <w:numPr>
          <w:ilvl w:val="2"/>
          <w:numId w:val="3"/>
        </w:numPr>
      </w:pPr>
      <w:r>
        <w:t>Shelter Locations</w:t>
      </w:r>
    </w:p>
    <w:p w14:paraId="747922C1" w14:textId="6A484ACA" w:rsidR="00C41CF6" w:rsidRDefault="00C41CF6" w:rsidP="00C41CF6">
      <w:pPr>
        <w:pStyle w:val="ListParagraph"/>
        <w:numPr>
          <w:ilvl w:val="2"/>
          <w:numId w:val="3"/>
        </w:numPr>
      </w:pPr>
      <w:r>
        <w:t>Foster family information</w:t>
      </w:r>
    </w:p>
    <w:p w14:paraId="54CA8407" w14:textId="24B6C99B" w:rsidR="00E04CE4" w:rsidRDefault="00E04CE4" w:rsidP="0034276C">
      <w:pPr>
        <w:pStyle w:val="ListParagraph"/>
        <w:numPr>
          <w:ilvl w:val="0"/>
          <w:numId w:val="3"/>
        </w:numPr>
      </w:pPr>
      <w:r>
        <w:t xml:space="preserve">Create a </w:t>
      </w:r>
      <w:r w:rsidR="0046332E">
        <w:t>model-driven</w:t>
      </w:r>
      <w:r>
        <w:t xml:space="preserve"> app listing all the animals in the shelter and their details.</w:t>
      </w:r>
    </w:p>
    <w:p w14:paraId="19F6CAA9" w14:textId="3D8EF8C3" w:rsidR="00AE29C7" w:rsidRDefault="00AE29C7" w:rsidP="00AE29C7">
      <w:pPr>
        <w:pStyle w:val="ListParagraph"/>
        <w:numPr>
          <w:ilvl w:val="1"/>
          <w:numId w:val="3"/>
        </w:numPr>
      </w:pPr>
      <w:r>
        <w:t>Persona: Shelter Staff</w:t>
      </w:r>
    </w:p>
    <w:p w14:paraId="1F46AB7C" w14:textId="3458DB32" w:rsidR="00AE29C7" w:rsidRDefault="00AE29C7" w:rsidP="00AE29C7">
      <w:pPr>
        <w:pStyle w:val="ListParagraph"/>
        <w:numPr>
          <w:ilvl w:val="1"/>
          <w:numId w:val="3"/>
        </w:numPr>
      </w:pPr>
      <w:r>
        <w:t xml:space="preserve">User Case: To </w:t>
      </w:r>
      <w:r w:rsidR="00971303">
        <w:t>effectively manage all shelter operations.</w:t>
      </w:r>
    </w:p>
    <w:p w14:paraId="0B33CE3C" w14:textId="535F9BDB" w:rsidR="00971303" w:rsidRDefault="00971303" w:rsidP="00AE29C7">
      <w:pPr>
        <w:pStyle w:val="ListParagraph"/>
        <w:numPr>
          <w:ilvl w:val="1"/>
          <w:numId w:val="3"/>
        </w:numPr>
      </w:pPr>
      <w:r>
        <w:t>View a list of animals displaying name, type, shelter</w:t>
      </w:r>
      <w:r w:rsidR="00506E37">
        <w:t xml:space="preserve"> status and location.</w:t>
      </w:r>
    </w:p>
    <w:p w14:paraId="72D429E1" w14:textId="1A0F11FD" w:rsidR="00506E37" w:rsidRDefault="00506E37" w:rsidP="00AE29C7">
      <w:pPr>
        <w:pStyle w:val="ListParagraph"/>
        <w:numPr>
          <w:ilvl w:val="1"/>
          <w:numId w:val="3"/>
        </w:numPr>
      </w:pPr>
      <w:r>
        <w:t>Ability to sort and filter the animal list by type or animal and by shelter status.</w:t>
      </w:r>
    </w:p>
    <w:p w14:paraId="4821DC1D" w14:textId="5193A620" w:rsidR="00506E37" w:rsidRDefault="00506E37" w:rsidP="00AE29C7">
      <w:pPr>
        <w:pStyle w:val="ListParagraph"/>
        <w:numPr>
          <w:ilvl w:val="1"/>
          <w:numId w:val="3"/>
        </w:numPr>
      </w:pPr>
      <w:r>
        <w:t>Ability to select an animal and see animal details such as name, type, age, sex, s</w:t>
      </w:r>
      <w:r w:rsidR="00EE228C">
        <w:t xml:space="preserve">helter status, location, medical issues, </w:t>
      </w:r>
      <w:r w:rsidR="00F276C6">
        <w:t xml:space="preserve">and </w:t>
      </w:r>
      <w:r w:rsidR="00EE228C">
        <w:t>upcoming veterinary appointments.</w:t>
      </w:r>
    </w:p>
    <w:p w14:paraId="7A8ECAB9" w14:textId="7331FF10" w:rsidR="00F276C6" w:rsidRDefault="00F276C6" w:rsidP="00AE29C7">
      <w:pPr>
        <w:pStyle w:val="ListParagraph"/>
        <w:numPr>
          <w:ilvl w:val="1"/>
          <w:numId w:val="3"/>
        </w:numPr>
      </w:pPr>
      <w:r>
        <w:t>Ability to update the details for an animal such as medical issues, veterinary information, and mark an animal as ‘ready to foster’ one they have passed their medical requirements.</w:t>
      </w:r>
    </w:p>
    <w:p w14:paraId="3C10BFFD" w14:textId="05D5B52A" w:rsidR="00B60CAF" w:rsidRDefault="00B60CAF" w:rsidP="00AE29C7">
      <w:pPr>
        <w:pStyle w:val="ListParagraph"/>
        <w:numPr>
          <w:ilvl w:val="1"/>
          <w:numId w:val="3"/>
        </w:numPr>
      </w:pPr>
      <w:r>
        <w:t xml:space="preserve">Authentication for shelter staff, foster family and marketing teams </w:t>
      </w:r>
      <w:proofErr w:type="gramStart"/>
      <w:r>
        <w:t>is not required</w:t>
      </w:r>
      <w:proofErr w:type="gramEnd"/>
      <w:r>
        <w:t>.</w:t>
      </w:r>
      <w:r w:rsidR="004C5D1C">
        <w:t xml:space="preserve"> (maybe do as </w:t>
      </w:r>
      <w:r w:rsidR="00032757">
        <w:t xml:space="preserve">a </w:t>
      </w:r>
      <w:r w:rsidR="004C5D1C">
        <w:t>bonus)</w:t>
      </w:r>
    </w:p>
    <w:p w14:paraId="461D38DE" w14:textId="27E9E5AF" w:rsidR="00E04CE4" w:rsidRDefault="00E04CE4" w:rsidP="0034276C">
      <w:pPr>
        <w:pStyle w:val="ListParagraph"/>
        <w:numPr>
          <w:ilvl w:val="0"/>
          <w:numId w:val="3"/>
        </w:numPr>
      </w:pPr>
      <w:r>
        <w:t>Create a canvas app listing all animals available for fostering or adoption and their details.</w:t>
      </w:r>
    </w:p>
    <w:p w14:paraId="060D9F29" w14:textId="42C88DD8" w:rsidR="00F662F7" w:rsidRDefault="000F4EBB" w:rsidP="00F662F7">
      <w:pPr>
        <w:pStyle w:val="ListParagraph"/>
        <w:numPr>
          <w:ilvl w:val="1"/>
          <w:numId w:val="3"/>
        </w:numPr>
      </w:pPr>
      <w:r>
        <w:t>Persona: Foster family</w:t>
      </w:r>
    </w:p>
    <w:p w14:paraId="63FB2EA5" w14:textId="09D8BF29" w:rsidR="000F4EBB" w:rsidRDefault="000F4EBB" w:rsidP="00F662F7">
      <w:pPr>
        <w:pStyle w:val="ListParagraph"/>
        <w:numPr>
          <w:ilvl w:val="1"/>
          <w:numId w:val="3"/>
        </w:numPr>
      </w:pPr>
      <w:r>
        <w:t>Use Case: to facilitate choosing an animal to foster.</w:t>
      </w:r>
    </w:p>
    <w:p w14:paraId="00F79D60" w14:textId="5705AC8C" w:rsidR="000F4EBB" w:rsidRDefault="000F4EBB" w:rsidP="00F662F7">
      <w:pPr>
        <w:pStyle w:val="ListParagraph"/>
        <w:numPr>
          <w:ilvl w:val="1"/>
          <w:numId w:val="3"/>
        </w:numPr>
      </w:pPr>
      <w:r>
        <w:t xml:space="preserve">View a list of animals at their local shelter that are ready to </w:t>
      </w:r>
      <w:proofErr w:type="gramStart"/>
      <w:r>
        <w:t>be fostered</w:t>
      </w:r>
      <w:proofErr w:type="gramEnd"/>
      <w:r>
        <w:t>, featuring name, type, age, picture, and any medical conditions.</w:t>
      </w:r>
    </w:p>
    <w:p w14:paraId="550EA10A" w14:textId="7C0748EE" w:rsidR="000F4EBB" w:rsidRDefault="000F4EBB" w:rsidP="00F662F7">
      <w:pPr>
        <w:pStyle w:val="ListParagraph"/>
        <w:numPr>
          <w:ilvl w:val="1"/>
          <w:numId w:val="3"/>
        </w:numPr>
      </w:pPr>
      <w:r>
        <w:t>Ability to select an animal, enter foster family information and update the status to ‘claimed for foster’ on click of a button and the family that the animal is associated with.</w:t>
      </w:r>
    </w:p>
    <w:p w14:paraId="48B1D5FD" w14:textId="1AE275E4" w:rsidR="00E04CE4" w:rsidRDefault="00E04CE4" w:rsidP="0034276C">
      <w:pPr>
        <w:pStyle w:val="ListParagraph"/>
        <w:numPr>
          <w:ilvl w:val="0"/>
          <w:numId w:val="3"/>
        </w:numPr>
      </w:pPr>
      <w:r>
        <w:t>Send Power</w:t>
      </w:r>
      <w:r w:rsidR="0046332E">
        <w:t xml:space="preserve"> Automation notification containing fostering process details.</w:t>
      </w:r>
    </w:p>
    <w:p w14:paraId="3EA25F74" w14:textId="0C4CE676" w:rsidR="005E0554" w:rsidRDefault="005E0554" w:rsidP="005E0554">
      <w:pPr>
        <w:pStyle w:val="ListParagraph"/>
        <w:numPr>
          <w:ilvl w:val="1"/>
          <w:numId w:val="3"/>
        </w:numPr>
      </w:pPr>
      <w:r>
        <w:t>Persona: Foster Family</w:t>
      </w:r>
    </w:p>
    <w:p w14:paraId="02BE108A" w14:textId="4D8809CD" w:rsidR="005E0554" w:rsidRDefault="005E0554" w:rsidP="005E0554">
      <w:pPr>
        <w:pStyle w:val="ListParagraph"/>
        <w:numPr>
          <w:ilvl w:val="1"/>
          <w:numId w:val="3"/>
        </w:numPr>
      </w:pPr>
      <w:r>
        <w:t>Use Case: to advise the foster family on next steps.</w:t>
      </w:r>
    </w:p>
    <w:p w14:paraId="79C48A6F" w14:textId="553112E7" w:rsidR="005E0554" w:rsidRDefault="005E0554" w:rsidP="005E0554">
      <w:pPr>
        <w:pStyle w:val="ListParagraph"/>
        <w:numPr>
          <w:ilvl w:val="1"/>
          <w:numId w:val="3"/>
        </w:numPr>
      </w:pPr>
      <w:r>
        <w:t>When an animal’s status changes to ‘claimed for foster</w:t>
      </w:r>
      <w:proofErr w:type="gramStart"/>
      <w:r>
        <w:t>’,</w:t>
      </w:r>
      <w:proofErr w:type="gramEnd"/>
      <w:r>
        <w:t xml:space="preserve"> send a notification email</w:t>
      </w:r>
      <w:r w:rsidR="004F317C">
        <w:t>* to the foster family indicating details associated with the animal and a date to arrange to come and pick up the animal.</w:t>
      </w:r>
    </w:p>
    <w:p w14:paraId="15FC9D75" w14:textId="0F9D54EA" w:rsidR="004F317C" w:rsidRDefault="000777B5" w:rsidP="005E0554">
      <w:pPr>
        <w:pStyle w:val="ListParagraph"/>
        <w:numPr>
          <w:ilvl w:val="1"/>
          <w:numId w:val="3"/>
        </w:numPr>
      </w:pPr>
      <w:r>
        <w:t>Send/Receive emails using your personal email address.</w:t>
      </w:r>
    </w:p>
    <w:p w14:paraId="24F209F5" w14:textId="09AC0935" w:rsidR="0046332E" w:rsidRDefault="0046332E" w:rsidP="0034276C">
      <w:pPr>
        <w:pStyle w:val="ListParagraph"/>
        <w:numPr>
          <w:ilvl w:val="0"/>
          <w:numId w:val="3"/>
        </w:numPr>
      </w:pPr>
      <w:r>
        <w:t>Create a Power BI data visualization dashboard.</w:t>
      </w:r>
    </w:p>
    <w:p w14:paraId="6E00E605" w14:textId="36B296DF" w:rsidR="005C739D" w:rsidRDefault="005C739D" w:rsidP="005C739D">
      <w:pPr>
        <w:pStyle w:val="ListParagraph"/>
        <w:numPr>
          <w:ilvl w:val="1"/>
          <w:numId w:val="3"/>
        </w:numPr>
      </w:pPr>
      <w:r>
        <w:t>Persona: Marketing Team</w:t>
      </w:r>
    </w:p>
    <w:p w14:paraId="0F8285EE" w14:textId="6F24EB0D" w:rsidR="005C739D" w:rsidRDefault="005C739D" w:rsidP="005C739D">
      <w:pPr>
        <w:pStyle w:val="ListParagraph"/>
        <w:numPr>
          <w:ilvl w:val="1"/>
          <w:numId w:val="3"/>
        </w:numPr>
      </w:pPr>
      <w:r>
        <w:t xml:space="preserve">Use Case: To </w:t>
      </w:r>
      <w:proofErr w:type="gramStart"/>
      <w:r>
        <w:t>showcase</w:t>
      </w:r>
      <w:proofErr w:type="gramEnd"/>
      <w:r>
        <w:t xml:space="preserve"> shelter </w:t>
      </w:r>
      <w:r w:rsidR="004E5959">
        <w:t>accomplishments.</w:t>
      </w:r>
    </w:p>
    <w:p w14:paraId="2887A654" w14:textId="3692AD20" w:rsidR="005C739D" w:rsidRDefault="005C739D" w:rsidP="005C739D">
      <w:pPr>
        <w:pStyle w:val="ListParagraph"/>
        <w:numPr>
          <w:ilvl w:val="1"/>
          <w:numId w:val="3"/>
        </w:numPr>
      </w:pPr>
      <w:r>
        <w:t>Latest News (In last 1 months)</w:t>
      </w:r>
    </w:p>
    <w:p w14:paraId="439DDBC6" w14:textId="3A08C819" w:rsidR="005C739D" w:rsidRDefault="005C739D" w:rsidP="005C739D">
      <w:pPr>
        <w:pStyle w:val="ListParagraph"/>
        <w:numPr>
          <w:ilvl w:val="2"/>
          <w:numId w:val="3"/>
        </w:numPr>
      </w:pPr>
      <w:r>
        <w:t xml:space="preserve">Number of pets who arrived at the </w:t>
      </w:r>
      <w:r w:rsidR="004E5959">
        <w:t>shelter.</w:t>
      </w:r>
    </w:p>
    <w:p w14:paraId="749550B9" w14:textId="1D478BDF" w:rsidR="005C739D" w:rsidRDefault="005C739D" w:rsidP="005C739D">
      <w:pPr>
        <w:pStyle w:val="ListParagraph"/>
        <w:numPr>
          <w:ilvl w:val="2"/>
          <w:numId w:val="3"/>
        </w:numPr>
      </w:pPr>
      <w:r>
        <w:t xml:space="preserve">Number of pets that </w:t>
      </w:r>
      <w:proofErr w:type="gramStart"/>
      <w:r>
        <w:t>were fostered</w:t>
      </w:r>
      <w:proofErr w:type="gramEnd"/>
      <w:r w:rsidR="0096175D">
        <w:t>.</w:t>
      </w:r>
    </w:p>
    <w:p w14:paraId="18020DC8" w14:textId="569B5147" w:rsidR="004E5959" w:rsidRDefault="004E5959" w:rsidP="004E5959">
      <w:pPr>
        <w:pStyle w:val="ListParagraph"/>
        <w:numPr>
          <w:ilvl w:val="1"/>
          <w:numId w:val="3"/>
        </w:numPr>
      </w:pPr>
      <w:r>
        <w:t>Trends (In last 3 months)</w:t>
      </w:r>
    </w:p>
    <w:p w14:paraId="09AA72A3" w14:textId="0B7C38D1" w:rsidR="004E5959" w:rsidRDefault="004E5959" w:rsidP="004E5959">
      <w:pPr>
        <w:pStyle w:val="ListParagraph"/>
        <w:numPr>
          <w:ilvl w:val="2"/>
          <w:numId w:val="3"/>
        </w:numPr>
      </w:pPr>
      <w:r>
        <w:t>Most rescued type of animal</w:t>
      </w:r>
      <w:r w:rsidR="00D474D9">
        <w:t>.</w:t>
      </w:r>
    </w:p>
    <w:p w14:paraId="68AF8481" w14:textId="379C5A2E" w:rsidR="004E5959" w:rsidRDefault="004E5959" w:rsidP="004E5959">
      <w:pPr>
        <w:pStyle w:val="ListParagraph"/>
        <w:numPr>
          <w:ilvl w:val="2"/>
          <w:numId w:val="3"/>
        </w:numPr>
      </w:pPr>
      <w:r>
        <w:t>Most fostered type of animals</w:t>
      </w:r>
      <w:r w:rsidR="00D474D9">
        <w:t>.</w:t>
      </w:r>
    </w:p>
    <w:p w14:paraId="34EDB25F" w14:textId="77777777" w:rsidR="00F64092" w:rsidRDefault="00F64092" w:rsidP="00F64092"/>
    <w:p w14:paraId="004E1EDF" w14:textId="77777777" w:rsidR="001F0AF1" w:rsidRDefault="001F0AF1">
      <w:r>
        <w:br w:type="page"/>
      </w:r>
    </w:p>
    <w:p w14:paraId="7E4D68EE" w14:textId="3E37DE0B" w:rsidR="00F64092" w:rsidRDefault="00F64092" w:rsidP="00F64092">
      <w:r>
        <w:t>Submission</w:t>
      </w:r>
    </w:p>
    <w:p w14:paraId="090254D8" w14:textId="2517B948" w:rsidR="00F64092" w:rsidRDefault="006D2E40" w:rsidP="00F64092">
      <w:r>
        <w:t>To submit your Power Up Challenge, you will need to create a video demonstrating the various features of your solution that address the various challe</w:t>
      </w:r>
      <w:r w:rsidR="00270512">
        <w:t>nge requirements:</w:t>
      </w:r>
    </w:p>
    <w:p w14:paraId="1C08C4A7" w14:textId="1879D5FA" w:rsidR="00270512" w:rsidRDefault="00270512" w:rsidP="00F64092">
      <w:r>
        <w:t>Video requirements:</w:t>
      </w:r>
    </w:p>
    <w:p w14:paraId="02F55A1B" w14:textId="5D142DDD" w:rsidR="00270512" w:rsidRDefault="00270512" w:rsidP="00270512">
      <w:pPr>
        <w:pStyle w:val="ListParagraph"/>
        <w:numPr>
          <w:ilvl w:val="0"/>
          <w:numId w:val="4"/>
        </w:numPr>
      </w:pPr>
      <w:r>
        <w:t>Must in .mp4 file format</w:t>
      </w:r>
    </w:p>
    <w:p w14:paraId="5B71211D" w14:textId="4CE1A393" w:rsidR="00270512" w:rsidRDefault="00270512" w:rsidP="00270512">
      <w:pPr>
        <w:pStyle w:val="ListParagraph"/>
        <w:numPr>
          <w:ilvl w:val="0"/>
          <w:numId w:val="4"/>
        </w:numPr>
      </w:pPr>
      <w:r>
        <w:t>Must be 10 minutes or less in duration.</w:t>
      </w:r>
    </w:p>
    <w:p w14:paraId="0570C32F" w14:textId="074D0DD5" w:rsidR="00270512" w:rsidRDefault="00270512" w:rsidP="00270512">
      <w:pPr>
        <w:pStyle w:val="ListParagraph"/>
        <w:numPr>
          <w:ilvl w:val="0"/>
          <w:numId w:val="4"/>
        </w:numPr>
      </w:pPr>
      <w:r>
        <w:t>Must be under 100MB in file size.</w:t>
      </w:r>
    </w:p>
    <w:p w14:paraId="45BD1368" w14:textId="689F3ADC" w:rsidR="00270512" w:rsidRDefault="00270512" w:rsidP="00270512">
      <w:pPr>
        <w:pStyle w:val="ListParagraph"/>
        <w:numPr>
          <w:ilvl w:val="0"/>
          <w:numId w:val="4"/>
        </w:numPr>
      </w:pPr>
      <w:r>
        <w:t>Must feature your narration (voice over</w:t>
      </w:r>
      <w:r w:rsidR="006F1F78">
        <w:t>) and</w:t>
      </w:r>
      <w:r>
        <w:t xml:space="preserve"> explaining the solution.</w:t>
      </w:r>
    </w:p>
    <w:p w14:paraId="7EA78EA7" w14:textId="25BD013F" w:rsidR="00270512" w:rsidRDefault="00270512" w:rsidP="00F64092">
      <w:r>
        <w:t>Submit your video under the Power Up Challenge.</w:t>
      </w:r>
    </w:p>
    <w:p w14:paraId="2733BFF2" w14:textId="77777777" w:rsidR="006B7405" w:rsidRDefault="006B7405" w:rsidP="00F64092"/>
    <w:p w14:paraId="3E89909C" w14:textId="44DBB146" w:rsidR="006B7405" w:rsidRDefault="00EF31B9" w:rsidP="00F64092">
      <w:r>
        <w:t>Analytics Report</w:t>
      </w:r>
    </w:p>
    <w:sectPr w:rsidR="006B74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D7883"/>
    <w:multiLevelType w:val="hybridMultilevel"/>
    <w:tmpl w:val="F6A83F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D6793"/>
    <w:multiLevelType w:val="hybridMultilevel"/>
    <w:tmpl w:val="92E4DF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E5DB4"/>
    <w:multiLevelType w:val="hybridMultilevel"/>
    <w:tmpl w:val="F7622B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B86A1D"/>
    <w:multiLevelType w:val="hybridMultilevel"/>
    <w:tmpl w:val="422AC11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1527124">
    <w:abstractNumId w:val="2"/>
  </w:num>
  <w:num w:numId="2" w16cid:durableId="2123835884">
    <w:abstractNumId w:val="1"/>
  </w:num>
  <w:num w:numId="3" w16cid:durableId="1231496936">
    <w:abstractNumId w:val="3"/>
  </w:num>
  <w:num w:numId="4" w16cid:durableId="340164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SwNDc0tzAxszQ3s7BU0lEKTi0uzszPAykwrgUAMfAeSCwAAAA="/>
  </w:docVars>
  <w:rsids>
    <w:rsidRoot w:val="00320D1C"/>
    <w:rsid w:val="00032757"/>
    <w:rsid w:val="000777B5"/>
    <w:rsid w:val="000F4EBB"/>
    <w:rsid w:val="001C3326"/>
    <w:rsid w:val="001F0AF1"/>
    <w:rsid w:val="00270512"/>
    <w:rsid w:val="00320D1C"/>
    <w:rsid w:val="0034276C"/>
    <w:rsid w:val="0046332E"/>
    <w:rsid w:val="004C5D1C"/>
    <w:rsid w:val="004E5959"/>
    <w:rsid w:val="004F317C"/>
    <w:rsid w:val="00506E37"/>
    <w:rsid w:val="005C739D"/>
    <w:rsid w:val="005E0554"/>
    <w:rsid w:val="006872ED"/>
    <w:rsid w:val="006B7405"/>
    <w:rsid w:val="006D2E40"/>
    <w:rsid w:val="006F1F78"/>
    <w:rsid w:val="00737619"/>
    <w:rsid w:val="0096175D"/>
    <w:rsid w:val="00971303"/>
    <w:rsid w:val="00AE29C7"/>
    <w:rsid w:val="00B46CEF"/>
    <w:rsid w:val="00B60CAF"/>
    <w:rsid w:val="00C41CF6"/>
    <w:rsid w:val="00D474D9"/>
    <w:rsid w:val="00E04CE4"/>
    <w:rsid w:val="00EE228C"/>
    <w:rsid w:val="00EF31B9"/>
    <w:rsid w:val="00F276C6"/>
    <w:rsid w:val="00F64092"/>
    <w:rsid w:val="00F66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72927"/>
  <w15:chartTrackingRefBased/>
  <w15:docId w15:val="{37A124D0-C05A-4723-ABDD-3B6C8F82C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0D1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0D1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0D1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0D1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0D1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0D1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0D1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0D1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0D1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0D1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0D1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0D1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0D1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0D1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0D1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0D1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0D1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0D1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20D1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0D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0D1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20D1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20D1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0D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20D1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20D1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0D1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0D1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20D1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1</TotalTime>
  <Pages>1</Pages>
  <Words>602</Words>
  <Characters>3088</Characters>
  <Application>Microsoft Office Word</Application>
  <DocSecurity>0</DocSecurity>
  <Lines>81</Lines>
  <Paragraphs>59</Paragraphs>
  <ScaleCrop>false</ScaleCrop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M</dc:creator>
  <cp:keywords/>
  <dc:description/>
  <cp:lastModifiedBy>W O'Madness</cp:lastModifiedBy>
  <cp:revision>33</cp:revision>
  <dcterms:created xsi:type="dcterms:W3CDTF">2024-02-08T20:19:00Z</dcterms:created>
  <dcterms:modified xsi:type="dcterms:W3CDTF">2024-03-06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4c8b93-f0d8-4c94-8b03-6e8250a47b03</vt:lpwstr>
  </property>
</Properties>
</file>